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alexandra-vargas"/>
    <w:p>
      <w:pPr>
        <w:pStyle w:val="Heading1"/>
      </w:pPr>
      <w:r>
        <w:t xml:space="preserve">ALEXANDRA VARGAS</w:t>
      </w:r>
    </w:p>
    <w:p>
      <w:pPr>
        <w:pStyle w:val="FirstParagraph"/>
      </w:pPr>
      <w:r>
        <w:t xml:space="preserve">678 Culinary Arts Boulevard | Dallas, TX 75201</w:t>
      </w:r>
    </w:p>
    <w:p>
      <w:pPr>
        <w:pStyle w:val="BodyText"/>
      </w:pPr>
      <w:r>
        <w:t xml:space="preserve">(214) 555-8912 | alexandraprechef@email.com</w:t>
      </w:r>
    </w:p>
    <w:bookmarkEnd w:id="20"/>
    <w:bookmarkStart w:id="21" w:name="X1df3fac67e83ea5127f13c8cd302e893f7ad22d"/>
    <w:p>
      <w:pPr>
        <w:pStyle w:val="Heading2"/>
      </w:pPr>
      <w:r>
        <w:t xml:space="preserve">INTERNSHIP APPLICATION LETTER FOR EXECUTIVE CHEF INTERNSHIP</w:t>
      </w:r>
    </w:p>
    <w:p>
      <w:pPr>
        <w:pStyle w:val="FirstParagraph"/>
      </w:pPr>
      <w:r>
        <w:t xml:space="preserve">August 15, 2023</w:t>
      </w:r>
    </w:p>
    <w:bookmarkEnd w:id="21"/>
    <w:p>
      <w:pPr>
        <w:pStyle w:val="BodyText"/>
      </w:pPr>
      <w:r>
        <w:t xml:space="preserve">The Hiring Manager</w:t>
      </w:r>
    </w:p>
    <w:p>
      <w:pPr>
        <w:pStyle w:val="BodyText"/>
      </w:pPr>
      <w:r>
        <w:t xml:space="preserve">The Gilded Fork Restaurant Group</w:t>
      </w:r>
    </w:p>
    <w:p>
      <w:pPr>
        <w:pStyle w:val="BodyText"/>
      </w:pPr>
      <w:r>
        <w:t xml:space="preserve">245 Rice Street, Suite 315</w:t>
      </w:r>
    </w:p>
    <w:p>
      <w:pPr>
        <w:pStyle w:val="BodyText"/>
      </w:pPr>
      <w:r>
        <w:t xml:space="preserve">Houston, TX 77056</w:t>
      </w:r>
    </w:p>
    <w:bookmarkStart w:id="22" w:name="X50375a127528e67f497881b2ac1102ca37b92e8"/>
    <w:p>
      <w:pPr>
        <w:pStyle w:val="Heading2"/>
      </w:pPr>
      <w:r>
        <w:t xml:space="preserve">SUBJECT: FORMAL INTERNSHIP APPLICATION FOR EXECUTIVE CHEF POSITION AT THE GILDED FORK</w:t>
      </w:r>
    </w:p>
    <w:bookmarkEnd w:id="22"/>
    <w:p>
      <w:pPr>
        <w:pStyle w:val="FirstParagraph"/>
      </w:pPr>
      <w:r>
        <w:t xml:space="preserve">Dear Hiring Manager,</w:t>
      </w:r>
    </w:p>
    <w:p>
      <w:pPr>
        <w:pStyle w:val="BodyText"/>
      </w:pPr>
      <w:r>
        <w:t xml:space="preserve">It is with profound enthusiasm that I submit my Internship Application Letter for the Executive Chef Internship position at The Gilded Fork Restaurant Group in United States Houston, a city I have long admired as the culinary epicenter of America's evolving food landscape. As a dedicated culinary student and emerging gastronomic artist, I have meticulously followed Houston's transformation into one of the most dynamic food destinations in the United States, and I am compelled to contribute my passion and skills to your esteemed establishment located at the heart of this vibrant community.</w:t>
      </w:r>
    </w:p>
    <w:p>
      <w:pPr>
        <w:pStyle w:val="BodyText"/>
      </w:pPr>
      <w:r>
        <w:t xml:space="preserve">My culinary journey began at The Culinary Institute of America in Hyde Park, where I earned my Associate Degree in Professional Culinary Arts with a focus on sustainable gastronomy. However, it was during my semester-long immersion in the diverse food culture of United States Houston that I truly discovered my calling. While interning at the acclaimed</w:t>
      </w:r>
      <w:r>
        <w:t xml:space="preserve"> </w:t>
      </w:r>
      <w:r>
        <w:rPr>
          <w:iCs/>
          <w:i/>
        </w:rPr>
        <w:t xml:space="preserve">Revolucion</w:t>
      </w:r>
      <w:r>
        <w:t xml:space="preserve"> </w:t>
      </w:r>
      <w:r>
        <w:t xml:space="preserve">restaurant during summer 2022, I immersed myself in Houston's multicultural culinary identity – from authentic Tex-Mex to Vietnamese fusion and soul food reimagined. This experience crystallized my understanding that the future of American cuisine is being forged in cities like Houston, where neighborhoods like East End and Third Ward celebrate both tradition and innovation.</w:t>
      </w:r>
    </w:p>
    <w:p>
      <w:pPr>
        <w:pStyle w:val="BodyText"/>
      </w:pPr>
      <w:r>
        <w:t xml:space="preserve">In my previous internship roles, I developed comprehensive skills that directly align with The Gilded Fork's commitment to excellence. At</w:t>
      </w:r>
      <w:r>
        <w:t xml:space="preserve"> </w:t>
      </w:r>
      <w:r>
        <w:rPr>
          <w:iCs/>
          <w:i/>
        </w:rPr>
        <w:t xml:space="preserve">La Cocina del Sol</w:t>
      </w:r>
      <w:r>
        <w:t xml:space="preserve"> </w:t>
      </w:r>
      <w:r>
        <w:t xml:space="preserve">in downtown Houston, I mastered the art of mise en place for high-volume service while implementing a zero-waste kitchen initiative that reduced food costs by 18%. My hands-on experience includes:</w:t>
      </w:r>
    </w:p>
    <w:p>
      <w:pPr>
        <w:numPr>
          <w:ilvl w:val="0"/>
          <w:numId w:val="1001"/>
        </w:numPr>
        <w:pStyle w:val="Compact"/>
      </w:pPr>
      <w:r>
        <w:t xml:space="preserve">Developing and executing seasonal menus that highlighted locally sourced ingredients from Houston-area farms</w:t>
      </w:r>
    </w:p>
    <w:p>
      <w:pPr>
        <w:numPr>
          <w:ilvl w:val="0"/>
          <w:numId w:val="1001"/>
        </w:numPr>
        <w:pStyle w:val="Compact"/>
      </w:pPr>
      <w:r>
        <w:t xml:space="preserve">Training junior staff in knife skills and plating techniques, resulting in a 25% decrease in service errors</w:t>
      </w:r>
    </w:p>
    <w:p>
      <w:pPr>
        <w:numPr>
          <w:ilvl w:val="0"/>
          <w:numId w:val="1001"/>
        </w:numPr>
        <w:pStyle w:val="Compact"/>
      </w:pPr>
      <w:r>
        <w:t xml:space="preserve">Collaborating with chefs on creating culturally respectful dishes that honored Houston's immigrant communities</w:t>
      </w:r>
    </w:p>
    <w:p>
      <w:pPr>
        <w:numPr>
          <w:ilvl w:val="0"/>
          <w:numId w:val="1001"/>
        </w:numPr>
        <w:pStyle w:val="Compact"/>
      </w:pPr>
      <w:r>
        <w:t xml:space="preserve">Managing inventory systems to minimize waste while maintaining premium ingredient standards</w:t>
      </w:r>
    </w:p>
    <w:p>
      <w:pPr>
        <w:pStyle w:val="FirstParagraph"/>
      </w:pPr>
      <w:r>
        <w:t xml:space="preserve">What particularly excites me about this opportunity in United States Houston is The Gilded Fork's reputation for redefining Southern cuisine through a global lens – a philosophy that resonates deeply with my own culinary ethos. Having worked closely with Chef Maria Chen at</w:t>
      </w:r>
      <w:r>
        <w:t xml:space="preserve"> </w:t>
      </w:r>
      <w:r>
        <w:rPr>
          <w:iCs/>
          <w:i/>
        </w:rPr>
        <w:t xml:space="preserve">Revolucion</w:t>
      </w:r>
      <w:r>
        <w:t xml:space="preserve">, I witnessed firsthand how Houston restaurants successfully blend cultural narratives into dishes that tell stories of community and migration. I am eager to bring this same approach to your kitchen, particularly through developing new menu concepts that honor Houston's unique identity while meeting the sophisticated palates of your diverse clientele.</w:t>
      </w:r>
    </w:p>
    <w:p>
      <w:pPr>
        <w:pStyle w:val="BodyText"/>
      </w:pPr>
      <w:r>
        <w:t xml:space="preserve">My academic background includes a thesis on "Culinary Syncretism in Urban American Kitchens," which examined how cities like Houston have become crucibles for culinary innovation. I documented my research through visits to over 30 Houston restaurants, including the iconic</w:t>
      </w:r>
      <w:r>
        <w:t xml:space="preserve"> </w:t>
      </w:r>
      <w:r>
        <w:rPr>
          <w:iCs/>
          <w:i/>
        </w:rPr>
        <w:t xml:space="preserve">Truck Stop</w:t>
      </w:r>
      <w:r>
        <w:t xml:space="preserve"> </w:t>
      </w:r>
      <w:r>
        <w:t xml:space="preserve">and the innovative</w:t>
      </w:r>
      <w:r>
        <w:t xml:space="preserve"> </w:t>
      </w:r>
      <w:r>
        <w:rPr>
          <w:iCs/>
          <w:i/>
        </w:rPr>
        <w:t xml:space="preserve">Momofuku Ushigome</w:t>
      </w:r>
      <w:r>
        <w:t xml:space="preserve">. These experiences revealed that Houston's food scene thrives on collaboration – a value I've embraced through my volunteer work with "Chefs for Change," where I organized community cooking classes in underserved neighborhoods of Houston. This commitment to using culinary arts as a tool for social impact aligns perfectly with The Gilded Fork's community engagement initiatives.</w:t>
      </w:r>
    </w:p>
    <w:p>
      <w:pPr>
        <w:pStyle w:val="BodyText"/>
      </w:pPr>
      <w:r>
        <w:t xml:space="preserve">I understand that this Chef Internship represents far more than an entry-level position; it is the critical first step in building a career that contributes meaningfully to the culinary landscape of United States Houston. I have meticulously researched your restaurant group's philosophy on sustainable sourcing and local partnerships – particularly your collaboration with the Houston Food Bank – and I am prepared to contribute immediately through my fluency in Spanish (critical for engaging our Hispanic community), advanced knowledge of Texas ingredients, and experience implementing farm-to-table systems. My portfolio includes a signature dish featuring Texas peaches, black garlic, and smoked pecans that was featured at the 2023 Houston Food &amp; Wine Festival – a testament to my ability to create dishes that celebrate Houston's agricultural heritage.</w:t>
      </w:r>
    </w:p>
    <w:p>
      <w:pPr>
        <w:pStyle w:val="BodyText"/>
      </w:pPr>
      <w:r>
        <w:t xml:space="preserve">What sets me apart as a candidate is my deep understanding of how Houston's culinary identity shapes the American food narrative. While many interns seek opportunities in New York or Los Angeles, I have chosen United States Houston because it embodies the future of American cuisine – where cultural diversity isn't just present but actively celebrated in every kitchen. I am not merely seeking to learn from The Gilded Fork; I aim to contribute my perspective as someone who has immersed themselves in Houston's food culture at its most authentic level. My ability to connect with immigrant communities, understand the nuances of Houston's regional ingredients, and translate that into compelling cuisine makes me uniquely positioned for this Internship Application Letter.</w:t>
      </w:r>
    </w:p>
    <w:p>
      <w:pPr>
        <w:pStyle w:val="BodyText"/>
      </w:pPr>
      <w:r>
        <w:t xml:space="preserve">I am particularly drawn to your commitment to culinary education through mentorship – a value I've championed through my own kitchen training programs. In my previous internship, I developed a "Kitchen Ambassador" program that paired senior staff with new hires for personalized skill development. I would be honored to bring this initiative to The Gilded Fork's team, helping cultivate the next generation of chefs while learning from your esteemed leadership.</w:t>
      </w:r>
    </w:p>
    <w:p>
      <w:pPr>
        <w:pStyle w:val="BodyText"/>
      </w:pPr>
      <w:r>
        <w:t xml:space="preserve">As a Houston resident who has fallen in love with this city's rhythm – from the energy of Discovery Green to the quiet beauty of Hermann Park at dawn – I understand that food is the heartbeat of our community. The opportunity to grow as a Chef within your kitchen represents more than career advancement; it's a chance to become part of Houston's living culinary story. I am prepared to bring my passion, skills, and deep respect for Houston's food traditions to your team immediately.</w:t>
      </w:r>
    </w:p>
    <w:p>
      <w:pPr>
        <w:pStyle w:val="BodyText"/>
      </w:pPr>
      <w:r>
        <w:t xml:space="preserve">Thank you for considering this Internship Application Letter. I have attached my resume and portfolio showcasing seasonal menus developed during my Houston culinary immersion. I welcome the opportunity to discuss how my background in urban food systems, passion for Houston's culinary identity, and commitment to sustainable practices can benefit The Gilded Fork Restaurant Group. Please feel free to contact me at your earliest convenience.</w:t>
      </w:r>
    </w:p>
    <w:p>
      <w:pPr>
        <w:pStyle w:val="BodyText"/>
      </w:pPr>
      <w:r>
        <w:t xml:space="preserve">Sincerely,</w:t>
      </w:r>
    </w:p>
    <w:p>
      <w:pPr>
        <w:pStyle w:val="BodyText"/>
      </w:pPr>
      <w:r>
        <w:t xml:space="preserve">Alexandra Vargas</w:t>
      </w:r>
    </w:p>
    <w:p>
      <w:pPr>
        <w:pStyle w:val="BodyText"/>
      </w:pPr>
      <w:r>
        <w:t xml:space="preserve">Associate Degree in Professional Culinary Arts, The Culinary Institute of America</w:t>
      </w:r>
    </w:p>
    <w:p>
      <w:pPr>
        <w:pStyle w:val="BodyText"/>
      </w:pPr>
      <w:r>
        <w:t xml:space="preserve">This Internship Application Letter for a Chef position in United States Houston is written with specific focus on Houston's unique culinary ecosystem, reflecting the city's status as America's most diverse food destination where cultural fusion creates innovative dining exper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United States Houston</dc:title>
  <dc:creator/>
  <dc:language>en</dc:language>
  <cp:keywords/>
  <dcterms:created xsi:type="dcterms:W3CDTF">2026-07-22T23:10:13Z</dcterms:created>
  <dcterms:modified xsi:type="dcterms:W3CDTF">2026-07-22T23:10:13Z</dcterms:modified>
</cp:coreProperties>
</file>

<file path=docProps/custom.xml><?xml version="1.0" encoding="utf-8"?>
<Properties xmlns="http://schemas.openxmlformats.org/officeDocument/2006/custom-properties" xmlns:vt="http://schemas.openxmlformats.org/officeDocument/2006/docPropsVTypes"/>
</file>